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883C98" w:rsidRPr="0042155A" w:rsidRDefault="0042155A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42155A">
        <w:rPr>
          <w:rFonts w:ascii="Trebuchet MS" w:eastAsia="Trebuchet MS" w:hAnsi="Trebuchet MS" w:cs="Trebuchet MS"/>
          <w:b/>
          <w:sz w:val="28"/>
          <w:szCs w:val="28"/>
        </w:rPr>
        <w:t>Let's Get Started Coder!!</w:t>
      </w:r>
    </w:p>
    <w:p w14:paraId="00000002" w14:textId="77777777" w:rsidR="00883C98" w:rsidRPr="0042155A" w:rsidRDefault="0042155A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42155A"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883C98" w:rsidRPr="0042155A" w:rsidRDefault="0042155A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 w:rsidRPr="0042155A"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883C98" w:rsidRPr="0042155A" w:rsidRDefault="00883C98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1. Which one of the following is an Imperative Language??</w:t>
      </w:r>
    </w:p>
    <w:p w14:paraId="00000006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883C98" w:rsidRPr="0042155A" w:rsidRDefault="0042155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883C98" w:rsidRPr="0042155A" w:rsidRDefault="0042155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883C98" w:rsidRPr="0042155A" w:rsidRDefault="0042155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2F1875" w14:textId="77777777" w:rsidR="00A33C89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  <w:r w:rsidRPr="0042155A">
        <w:rPr>
          <w:rFonts w:ascii="Muli" w:eastAsia="Muli" w:hAnsi="Muli" w:cs="Muli"/>
          <w:sz w:val="24"/>
          <w:szCs w:val="24"/>
        </w:rPr>
        <w:tab/>
      </w:r>
    </w:p>
    <w:p w14:paraId="0000000B" w14:textId="57A99E69" w:rsidR="00883C98" w:rsidRPr="0042155A" w:rsidRDefault="00A33C89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42155A">
        <w:rPr>
          <w:rFonts w:ascii="Muli" w:eastAsia="Muli" w:hAnsi="Muli" w:cs="Muli"/>
          <w:color w:val="17365D" w:themeColor="text2" w:themeShade="BF"/>
          <w:sz w:val="24"/>
          <w:szCs w:val="24"/>
        </w:rPr>
        <w:t>java script</w:t>
      </w:r>
    </w:p>
    <w:p w14:paraId="0000000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2. Which one of the following is a Declarative Language??</w:t>
      </w:r>
    </w:p>
    <w:p w14:paraId="0000000F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883C98" w:rsidRPr="0042155A" w:rsidRDefault="0042155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883C98" w:rsidRPr="0042155A" w:rsidRDefault="0042155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883C98" w:rsidRPr="0042155A" w:rsidRDefault="0042155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296237" w14:textId="77777777" w:rsidR="00A33C89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</w:p>
    <w:p w14:paraId="00000014" w14:textId="08D637DA" w:rsidR="00883C98" w:rsidRPr="0042155A" w:rsidRDefault="00A33C8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 </w:t>
      </w:r>
      <w:r w:rsidRPr="0042155A">
        <w:rPr>
          <w:rFonts w:ascii="Muli" w:eastAsia="Muli" w:hAnsi="Muli" w:cs="Muli"/>
          <w:color w:val="17365D" w:themeColor="text2" w:themeShade="BF"/>
          <w:sz w:val="24"/>
          <w:szCs w:val="24"/>
        </w:rPr>
        <w:t>HTML</w:t>
      </w:r>
    </w:p>
    <w:p w14:paraId="00000015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3. Name two uses of a DIV tag??</w:t>
      </w:r>
    </w:p>
    <w:p w14:paraId="00000018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CA1314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Answer:</w:t>
      </w:r>
    </w:p>
    <w:p w14:paraId="314AA030" w14:textId="665994A9" w:rsidR="00A33C89" w:rsidRPr="0042155A" w:rsidRDefault="00A33C89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 </w:t>
      </w:r>
      <w:r w:rsidRPr="0042155A">
        <w:rPr>
          <w:rFonts w:ascii="Muli" w:eastAsia="Muli" w:hAnsi="Muli" w:cs="Muli"/>
          <w:color w:val="17365D" w:themeColor="text2" w:themeShade="BF"/>
          <w:sz w:val="24"/>
          <w:szCs w:val="24"/>
        </w:rPr>
        <w:t>Class, access key</w:t>
      </w:r>
    </w:p>
    <w:p w14:paraId="0000001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4. </w:t>
      </w:r>
      <w:r w:rsidRPr="0042155A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00000023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82CA64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</w:p>
    <w:p w14:paraId="53F3B7A0" w14:textId="75AEDFBB" w:rsidR="00A33C89" w:rsidRPr="0042155A" w:rsidRDefault="00A33C89">
      <w:p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In relative positioning there is no positioning to the element where as in absolute positioning the element positioned outside the page layout.</w:t>
      </w:r>
    </w:p>
    <w:p w14:paraId="00000025" w14:textId="77777777" w:rsidR="00883C98" w:rsidRPr="0042155A" w:rsidRDefault="00883C9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883C98" w:rsidRPr="0042155A" w:rsidRDefault="00883C9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883C98" w:rsidRPr="0042155A" w:rsidRDefault="00883C9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883C98" w:rsidRPr="0042155A" w:rsidRDefault="00883C9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5. What is the use of opacity in CSS??</w:t>
      </w:r>
    </w:p>
    <w:p w14:paraId="0000002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FB34DA" w14:textId="77777777" w:rsidR="00A33C89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</w:p>
    <w:p w14:paraId="0000002B" w14:textId="13278E94" w:rsidR="00883C98" w:rsidRPr="0042155A" w:rsidRDefault="00A33C89">
      <w:p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to make the object visible or transparent.</w:t>
      </w:r>
    </w:p>
    <w:p w14:paraId="0000002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6. Which is the programming language used in the React Native Framework??</w:t>
      </w:r>
    </w:p>
    <w:p w14:paraId="00000032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C54682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</w:p>
    <w:p w14:paraId="152EE9A8" w14:textId="5A917F23" w:rsidR="00A33C89" w:rsidRPr="0042155A" w:rsidRDefault="00A33C89">
      <w:p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proofErr w:type="spellStart"/>
      <w:r w:rsidRPr="0042155A">
        <w:rPr>
          <w:rFonts w:ascii="Muli" w:eastAsia="Muli" w:hAnsi="Muli" w:cs="Muli"/>
          <w:color w:val="002060"/>
          <w:sz w:val="24"/>
          <w:szCs w:val="24"/>
        </w:rPr>
        <w:t>jsx</w:t>
      </w:r>
      <w:proofErr w:type="spellEnd"/>
    </w:p>
    <w:p w14:paraId="00000034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7. Which online editor are we using for creating our apps in React Native Framework??</w:t>
      </w:r>
    </w:p>
    <w:p w14:paraId="00000038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41FA43" w14:textId="77777777" w:rsidR="00A33C89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Answer:</w:t>
      </w:r>
    </w:p>
    <w:p w14:paraId="00000039" w14:textId="03BA02B8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 xml:space="preserve"> </w:t>
      </w:r>
      <w:r w:rsidR="00A33C89" w:rsidRPr="0042155A">
        <w:rPr>
          <w:rFonts w:ascii="Muli" w:eastAsia="Muli" w:hAnsi="Muli" w:cs="Muli"/>
          <w:color w:val="002060"/>
          <w:sz w:val="24"/>
          <w:szCs w:val="24"/>
        </w:rPr>
        <w:t xml:space="preserve">Snack written by </w:t>
      </w:r>
      <w:r w:rsidRPr="0042155A">
        <w:rPr>
          <w:rFonts w:ascii="Muli" w:eastAsia="Muli" w:hAnsi="Muli" w:cs="Muli"/>
          <w:color w:val="002060"/>
          <w:sz w:val="24"/>
          <w:szCs w:val="24"/>
        </w:rPr>
        <w:t>E</w:t>
      </w:r>
      <w:r w:rsidR="00A33C89" w:rsidRPr="0042155A">
        <w:rPr>
          <w:rFonts w:ascii="Muli" w:eastAsia="Muli" w:hAnsi="Muli" w:cs="Muli"/>
          <w:color w:val="002060"/>
          <w:sz w:val="24"/>
          <w:szCs w:val="24"/>
        </w:rPr>
        <w:t>xpo</w:t>
      </w:r>
    </w:p>
    <w:p w14:paraId="0000003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8. Write the steps to test your first designed app in the online editor on a mobile.</w:t>
      </w:r>
    </w:p>
    <w:p w14:paraId="00000040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1ACB58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Answer:</w:t>
      </w:r>
      <w:r w:rsidR="00A33C89" w:rsidRPr="0042155A">
        <w:rPr>
          <w:rFonts w:ascii="Muli" w:eastAsia="Muli" w:hAnsi="Muli" w:cs="Muli"/>
          <w:sz w:val="24"/>
          <w:szCs w:val="24"/>
        </w:rPr>
        <w:t xml:space="preserve">  </w:t>
      </w:r>
    </w:p>
    <w:p w14:paraId="69BCD1E9" w14:textId="64F7DF3B" w:rsidR="00A33C89" w:rsidRPr="0042155A" w:rsidRDefault="00A33C89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Opening of thunkable browser in the computer.</w:t>
      </w:r>
    </w:p>
    <w:p w14:paraId="143BC536" w14:textId="3CBBB566" w:rsidR="00423772" w:rsidRPr="0042155A" w:rsidRDefault="00423772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Download the thunkable app in your mobile too</w:t>
      </w:r>
    </w:p>
    <w:p w14:paraId="1AFD305E" w14:textId="63B14D1A" w:rsidR="00423772" w:rsidRPr="0042155A" w:rsidRDefault="00423772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On clicking on new project, we have written project name the type of project we r going to create.</w:t>
      </w:r>
    </w:p>
    <w:p w14:paraId="17F24C32" w14:textId="2F604693" w:rsidR="00A33C89" w:rsidRPr="0042155A" w:rsidRDefault="00423772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From a</w:t>
      </w:r>
      <w:r w:rsidR="00A33C89" w:rsidRPr="0042155A">
        <w:rPr>
          <w:rFonts w:ascii="Muli" w:eastAsia="Muli" w:hAnsi="Muli" w:cs="Muli"/>
          <w:color w:val="002060"/>
          <w:sz w:val="24"/>
          <w:szCs w:val="24"/>
        </w:rPr>
        <w:t>dd component</w:t>
      </w:r>
      <w:r w:rsidRPr="0042155A">
        <w:rPr>
          <w:rFonts w:ascii="Muli" w:eastAsia="Muli" w:hAnsi="Muli" w:cs="Muli"/>
          <w:color w:val="002060"/>
          <w:sz w:val="24"/>
          <w:szCs w:val="24"/>
        </w:rPr>
        <w:t xml:space="preserve"> we have to drag the web viewer to the screen.</w:t>
      </w:r>
    </w:p>
    <w:p w14:paraId="1AA55E8D" w14:textId="243351C9" w:rsidR="00423772" w:rsidRPr="0042155A" w:rsidRDefault="00423772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The we have to paste the link of our project in URL.</w:t>
      </w:r>
    </w:p>
    <w:p w14:paraId="66E25F99" w14:textId="4E59C56E" w:rsidR="00423772" w:rsidRPr="0042155A" w:rsidRDefault="00423772" w:rsidP="00A33C8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After the above steps we have to create on download to make appear in mobile thunkable app.</w:t>
      </w:r>
    </w:p>
    <w:p w14:paraId="00000042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23E7D655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9. What is the use of the render function in React Native Framework??</w:t>
      </w:r>
    </w:p>
    <w:p w14:paraId="0000004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Answer: </w:t>
      </w:r>
    </w:p>
    <w:p w14:paraId="65739CFE" w14:textId="77777777" w:rsidR="00423772" w:rsidRPr="0042155A" w:rsidRDefault="00423772" w:rsidP="00423772">
      <w:p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To display</w:t>
      </w:r>
    </w:p>
    <w:p w14:paraId="0000004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7276FA1C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10. What is the use of return </w:t>
      </w:r>
      <w:r w:rsidR="00423772" w:rsidRPr="0042155A">
        <w:rPr>
          <w:rFonts w:ascii="Muli" w:eastAsia="Muli" w:hAnsi="Muli" w:cs="Muli"/>
          <w:sz w:val="24"/>
          <w:szCs w:val="24"/>
        </w:rPr>
        <w:t>function in</w:t>
      </w:r>
      <w:r w:rsidRPr="0042155A">
        <w:rPr>
          <w:rFonts w:ascii="Muli" w:eastAsia="Muli" w:hAnsi="Muli" w:cs="Muli"/>
          <w:sz w:val="24"/>
          <w:szCs w:val="24"/>
        </w:rPr>
        <w:t xml:space="preserve"> React Native Framework??</w:t>
      </w:r>
    </w:p>
    <w:p w14:paraId="00000053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F5AED2" w14:textId="77777777" w:rsidR="00423772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Answer:</w:t>
      </w:r>
      <w:r w:rsidR="00423772" w:rsidRPr="0042155A">
        <w:rPr>
          <w:rFonts w:ascii="Muli" w:eastAsia="Muli" w:hAnsi="Muli" w:cs="Muli"/>
          <w:sz w:val="24"/>
          <w:szCs w:val="24"/>
        </w:rPr>
        <w:t xml:space="preserve"> </w:t>
      </w:r>
    </w:p>
    <w:p w14:paraId="00000054" w14:textId="56170E0D" w:rsidR="00883C98" w:rsidRPr="0042155A" w:rsidRDefault="00423772">
      <w:pPr>
        <w:spacing w:line="240" w:lineRule="auto"/>
        <w:rPr>
          <w:rFonts w:ascii="Muli" w:eastAsia="Muli" w:hAnsi="Muli" w:cs="Muli"/>
          <w:color w:val="002060"/>
          <w:sz w:val="24"/>
          <w:szCs w:val="24"/>
        </w:rPr>
      </w:pPr>
      <w:r w:rsidRPr="0042155A">
        <w:rPr>
          <w:rFonts w:ascii="Muli" w:eastAsia="Muli" w:hAnsi="Muli" w:cs="Muli"/>
          <w:color w:val="002060"/>
          <w:sz w:val="24"/>
          <w:szCs w:val="24"/>
        </w:rPr>
        <w:t>Is used to return the value</w:t>
      </w:r>
    </w:p>
    <w:p w14:paraId="00000055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7777777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11. What are the various components in your first app that you designed??</w:t>
      </w:r>
    </w:p>
    <w:p w14:paraId="0000005C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EE3D2B" w14:textId="77777777" w:rsidR="00423772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>Answer:</w:t>
      </w:r>
    </w:p>
    <w:p w14:paraId="0000005D" w14:textId="1E2E1747" w:rsidR="00883C98" w:rsidRPr="0042155A" w:rsidRDefault="0042155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2155A">
        <w:rPr>
          <w:rFonts w:ascii="Muli" w:eastAsia="Muli" w:hAnsi="Muli" w:cs="Muli"/>
          <w:sz w:val="24"/>
          <w:szCs w:val="24"/>
        </w:rPr>
        <w:t xml:space="preserve"> </w:t>
      </w:r>
      <w:r w:rsidRPr="0042155A">
        <w:rPr>
          <w:rFonts w:ascii="Muli" w:eastAsia="Muli" w:hAnsi="Muli" w:cs="Muli"/>
          <w:color w:val="002060"/>
          <w:sz w:val="24"/>
          <w:szCs w:val="24"/>
        </w:rPr>
        <w:t>text,</w:t>
      </w:r>
      <w:r w:rsidR="00423772" w:rsidRPr="0042155A">
        <w:rPr>
          <w:rFonts w:ascii="Muli" w:eastAsia="Muli" w:hAnsi="Muli" w:cs="Muli"/>
          <w:color w:val="002060"/>
          <w:sz w:val="24"/>
          <w:szCs w:val="24"/>
        </w:rPr>
        <w:t xml:space="preserve"> button and images</w:t>
      </w:r>
    </w:p>
    <w:p w14:paraId="0000005E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883C98" w:rsidRPr="0042155A" w:rsidRDefault="00883C98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883C98" w:rsidRPr="0042155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DB67FF"/>
    <w:multiLevelType w:val="multilevel"/>
    <w:tmpl w:val="C41AB8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AB4AC5"/>
    <w:multiLevelType w:val="multilevel"/>
    <w:tmpl w:val="62C20E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1006367"/>
    <w:multiLevelType w:val="hybridMultilevel"/>
    <w:tmpl w:val="760057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zUzMrY0szQ1MzVR0lEKTi0uzszPAykwrAUAeX+H3ywAAAA="/>
  </w:docVars>
  <w:rsids>
    <w:rsidRoot w:val="00883C98"/>
    <w:rsid w:val="0042155A"/>
    <w:rsid w:val="00423772"/>
    <w:rsid w:val="00883C98"/>
    <w:rsid w:val="00A33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BEB7C"/>
  <w15:docId w15:val="{FEB2E90D-71AF-456F-AFD7-5C41A5E45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33C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AJEEV KUMAR</cp:lastModifiedBy>
  <cp:revision>2</cp:revision>
  <dcterms:created xsi:type="dcterms:W3CDTF">2020-11-26T12:22:00Z</dcterms:created>
  <dcterms:modified xsi:type="dcterms:W3CDTF">2020-11-26T12:22:00Z</dcterms:modified>
</cp:coreProperties>
</file>